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Algeria</w:t>
      </w:r>
      <w:r>
        <w:t xml:space="preserve"> </w:t>
      </w:r>
      <w:r>
        <w:t xml:space="preserve">Algiers</w:t>
      </w:r>
    </w:p>
    <w:bookmarkStart w:id="21" w:name="X32b0a25ad5698bbb8f247220c1d4ff5b471c701"/>
    <w:p>
      <w:pPr>
        <w:pStyle w:val="Heading1"/>
      </w:pPr>
      <w:r>
        <w:t xml:space="preserve">Internship Application Letter for Customs Officer Position</w:t>
      </w:r>
    </w:p>
    <w:p>
      <w:pPr>
        <w:pStyle w:val="FirstParagraph"/>
      </w:pPr>
      <w:r>
        <w:t xml:space="preserve">Date: October 26, 2023</w:t>
      </w:r>
    </w:p>
    <w:p>
      <w:pPr>
        <w:pStyle w:val="BodyText"/>
      </w:pPr>
      <w:r>
        <w:t xml:space="preserve">The Director General</w:t>
      </w:r>
      <w:r>
        <w:br/>
      </w:r>
      <w:r>
        <w:t xml:space="preserve">Direction Générale des Douanes (DGA)</w:t>
      </w:r>
      <w:r>
        <w:br/>
      </w:r>
      <w:r>
        <w:t xml:space="preserve">Algiers, Algeria</w:t>
      </w:r>
    </w:p>
    <w:bookmarkStart w:id="20" w:name="Xc374bf370db6a70e1a28331bf431a26e3484493"/>
    <w:p>
      <w:pPr>
        <w:pStyle w:val="Heading2"/>
      </w:pPr>
      <w:r>
        <w:t xml:space="preserve">Subject: Formal Application for Internship as Customs Officer in Algeria Algiers</w:t>
      </w:r>
    </w:p>
    <w:p>
      <w:pPr>
        <w:pStyle w:val="FirstParagraph"/>
      </w:pPr>
      <w:r>
        <w:t xml:space="preserve">Dear Director General,</w:t>
      </w:r>
    </w:p>
    <w:p>
      <w:pPr>
        <w:pStyle w:val="BodyText"/>
      </w:pPr>
      <w:r>
        <w:t xml:space="preserve">It is with profound enthusiasm and a deep sense of professional purpose that I submit my application for the Internship as Customs Officer position within the Direction Générale des Douanes (DGA) in Algeria Algiers. As a dedicated student of International Trade and Customs Administration at the University of Science and Technology Houari Boumediene, I have meticulously aligned my academic journey with Algeria's strategic economic priorities, particularly those concerning customs modernization, trade facilitation, and border security in the heart of our nation – Algiers. This</w:t>
      </w:r>
      <w:r>
        <w:t xml:space="preserve"> </w:t>
      </w:r>
      <w:r>
        <w:rPr>
          <w:bCs/>
          <w:b/>
        </w:rPr>
        <w:t xml:space="preserve">Internship Application Letter</w:t>
      </w:r>
      <w:r>
        <w:t xml:space="preserve"> </w:t>
      </w:r>
      <w:r>
        <w:t xml:space="preserve">serves as a testament to my unwavering commitment to contributing meaningfully to the DGA's mission within the dynamic context of Algeria Algiers.</w:t>
      </w:r>
    </w:p>
    <w:p>
      <w:pPr>
        <w:pStyle w:val="BodyText"/>
      </w:pPr>
      <w:r>
        <w:t xml:space="preserve">My academic foundation is deeply rooted in Algerian customs legislation and international trade frameworks. I have completed specialized coursework including "Customs Law &amp; Procedures (Law No. 13-04)", "International Trade Logistics," and "Customs Risk Management," all directly applicable to the operational realities of the DGA. Crucially, I have immersed myself in Algeria's specific customs challenges: combating illicit trade networks threatening our national revenue, streamlining procedures at critical hubs like the Port of Algiers (the nation's primary gateway handling over 65 million tons of cargo annually), and supporting Algeria’s ambitious goals under the National Customs Strategy to enhance transparency and efficiency. My final-year research project focused on optimizing cargo clearance processes at the Port of Algiers using data analytics, a study directly relevant to modernizing operations in Algeria Algiers.</w:t>
      </w:r>
    </w:p>
    <w:p>
      <w:pPr>
        <w:pStyle w:val="BodyText"/>
      </w:pPr>
      <w:r>
        <w:t xml:space="preserve">What fuels my dedication is the profound understanding that effective customs administration is not merely procedural but fundamental to Algeria's economic sovereignty and social development. The DGA’s role in safeguarding national borders, ensuring fair taxation on imports (a critical revenue stream for Algeria), and facilitating legitimate trade – which directly impacts the livelihoods of Algerian citizens in Algiers and across the country – resonates deeply with my professional ethos. I am particularly inspired by recent DGA initiatives like the implementation of the National Single Window system (Système Unique National, SUN) and efforts to digitize customs processes within Algeria Algiers, recognizing that these advancements require fresh perspectives grounded in contemporary knowledge.</w:t>
      </w:r>
    </w:p>
    <w:p>
      <w:pPr>
        <w:pStyle w:val="BodyText"/>
      </w:pPr>
      <w:r>
        <w:t xml:space="preserve">My technical competencies are tailored for the modern Customs Officer role. I am proficient in French (fluent, written and spoken) and Arabic (native), essential for seamless communication within Algeria's administrative environment and with diverse stakeholders at the Port of Algiers. I possess strong computer literacy, including experience with customs management software simulations (CERES-like platforms), data analysis tools (Excel Advanced, basic Python for data cleaning), and document management systems. Furthermore, my internship in the International Logistics Department at a major shipping company in Algiers provided hands-on exposure to documentation flow (commercial invoices, bills of lading, certificates of origin) and customs clearance prerequisites – knowledge directly transferable to the DGA's frontline operations within Algeria Algiers.</w:t>
      </w:r>
    </w:p>
    <w:p>
      <w:pPr>
        <w:pStyle w:val="BodyText"/>
      </w:pPr>
      <w:r>
        <w:t xml:space="preserve">I understand that a Customs Officer in Algeria Algiers operates at the critical intersection of national security, economic policy, and international relations. The position demands meticulous attention to detail, unwavering integrity (a core value emphasized in DGA training), the ability to navigate complex regulatory frameworks like Decree 07-285 governing customs valuation, and a proactive approach to problem-solving within a high-stakes environment. My academic rigor, practical exposure in Algiers' logistics sector, and genuine passion for Algeria's customs challenges equip me with the foundational skills and mindset required. I am eager to learn from DGA professionals who manage the intricate dynamics of the Mediterranean trade route through our nation's capital.</w:t>
      </w:r>
    </w:p>
    <w:p>
      <w:pPr>
        <w:pStyle w:val="BodyText"/>
      </w:pPr>
      <w:r>
        <w:t xml:space="preserve">This internship represents a pivotal opportunity for me to apply theoretical knowledge in real-world settings under the guidance of Algeria's premier customs authority. I am not merely seeking an internship; I aspire to be a contributing intern, actively assisting DGA teams in Algiers with tasks like document verification, risk assessment support, data entry for clearance systems (under supervision), and gaining firsthand insight into the operational nuances of enforcing Algerian customs laws at our nation's busiest economic node. I am prepared to commit fully to the required hours and absorb every aspect of Customs Officer responsibilities within Algeria Algiers.</w:t>
      </w:r>
    </w:p>
    <w:p>
      <w:pPr>
        <w:pStyle w:val="BodyText"/>
      </w:pPr>
      <w:r>
        <w:t xml:space="preserve">The DGA stands as the guardian of Algeria's trade integrity and a cornerstone of our national development. Contributing to this vital institution, specifically in the strategic location of Algiers, is not just a career aspiration but a commitment to supporting my country's economic resilience and growth. I am confident that my academic preparation, practical experience within Algeria's commercial context, language skills, and profound respect for the DGA's mandate make me an ideal candidate for your Internship Program. I am eager to discuss how my skills and dedication align with the DGA's current priorities in Algeria Algiers.</w:t>
      </w:r>
    </w:p>
    <w:p>
      <w:pPr>
        <w:pStyle w:val="BodyText"/>
      </w:pPr>
      <w:r>
        <w:t xml:space="preserve">Thank you for considering my application. My resume, attached for your review, provides further detail on my qualifications. I am available at your earliest convenience for an interview and can be reached via email at [Your Email Address] or phone at [Your Phone Number]. I look forward to the possibility of contributing to the esteemed work of the Direction Générale des Douanes in Algeria Algiers.</w:t>
      </w:r>
    </w:p>
    <w:p>
      <w:pPr>
        <w:pStyle w:val="BodyText"/>
      </w:pPr>
      <w:r>
        <w:t xml:space="preserve">Sincerely,</w:t>
      </w:r>
      <w:r>
        <w:br/>
      </w:r>
      <w:r>
        <w:t xml:space="preserve">[Your Full Name]</w:t>
      </w:r>
      <w:r>
        <w:br/>
      </w:r>
      <w:r>
        <w:t xml:space="preserve">[Your Student ID, if applicable]</w:t>
      </w:r>
      <w:r>
        <w:br/>
      </w:r>
      <w:r>
        <w:t xml:space="preserve">University of Science and Technology Houari Boumediene</w:t>
      </w:r>
      <w:r>
        <w:br/>
      </w:r>
      <w:r>
        <w:t xml:space="preserve">Department of International Trade &amp; Customs Administration</w:t>
      </w:r>
      <w:r>
        <w:br/>
      </w:r>
    </w:p>
    <w:p>
      <w:pPr>
        <w:pStyle w:val="BodyText"/>
      </w:pPr>
      <w:r>
        <w:rPr>
          <w:bCs/>
          <w:b/>
        </w:rPr>
        <w:t xml:space="preserve">Note:</w:t>
      </w:r>
      <w:r>
        <w:t xml:space="preserve"> </w:t>
      </w:r>
      <w:r>
        <w:t xml:space="preserve">This document constitutes a formal</w:t>
      </w:r>
      <w:r>
        <w:t xml:space="preserve"> </w:t>
      </w:r>
      <w:r>
        <w:rPr>
          <w:bCs/>
          <w:b/>
        </w:rPr>
        <w:t xml:space="preserve">Internship Application Letter</w:t>
      </w:r>
      <w:r>
        <w:t xml:space="preserve"> </w:t>
      </w:r>
      <w:r>
        <w:t xml:space="preserve">specifically targeting the role of</w:t>
      </w:r>
      <w:r>
        <w:t xml:space="preserve"> </w:t>
      </w:r>
      <w:r>
        <w:rPr>
          <w:bCs/>
          <w:b/>
        </w:rPr>
        <w:t xml:space="preserve">Customs Officer</w:t>
      </w:r>
      <w:r>
        <w:t xml:space="preserve">, emphasizing the crucial context of Algeria Algiers as the operational and strategic heartland for customs administration in Algeri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 Algeria Algiers</dc:title>
  <dc:creator/>
  <cp:keywords/>
  <dcterms:created xsi:type="dcterms:W3CDTF">2026-07-20T01:04:09Z</dcterms:created>
  <dcterms:modified xsi:type="dcterms:W3CDTF">2026-07-20T01:04:09Z</dcterms:modified>
</cp:coreProperties>
</file>

<file path=docProps/custom.xml><?xml version="1.0" encoding="utf-8"?>
<Properties xmlns="http://schemas.openxmlformats.org/officeDocument/2006/custom-properties" xmlns:vt="http://schemas.openxmlformats.org/officeDocument/2006/docPropsVTypes"/>
</file>